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51892" w:rsidRDefault="00051892" w:rsidP="006817D3">
      <w:pPr>
        <w:pStyle w:val="AralkYok"/>
      </w:pPr>
      <w:bookmarkStart w:id="0" w:name="_GoBack"/>
      <w:bookmarkEnd w:id="0"/>
    </w:p>
    <w:tbl>
      <w:tblPr>
        <w:tblStyle w:val="TabloKlavuzu"/>
        <w:tblW w:w="10065" w:type="dxa"/>
        <w:tblInd w:w="-572" w:type="dxa"/>
        <w:tblLook w:val="04A0" w:firstRow="1" w:lastRow="0" w:firstColumn="1" w:lastColumn="0" w:noHBand="0" w:noVBand="1"/>
      </w:tblPr>
      <w:tblGrid>
        <w:gridCol w:w="7371"/>
        <w:gridCol w:w="2694"/>
      </w:tblGrid>
      <w:tr w:rsidR="00E55473" w:rsidTr="00A5008B">
        <w:tc>
          <w:tcPr>
            <w:tcW w:w="7371" w:type="dxa"/>
          </w:tcPr>
          <w:p w:rsidR="00F401D9" w:rsidRDefault="00891D55" w:rsidP="00F401D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808F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BURSA ULUDAĞ ÜNİVERSİTESİ SAĞLIK BİLİMLERİ FAKÜLTESİ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HEMŞİRELİK</w:t>
            </w:r>
            <w:r w:rsidRPr="002808F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İSANS PROGRAMI</w:t>
            </w:r>
          </w:p>
          <w:p w:rsidR="00E55473" w:rsidRDefault="00891D55" w:rsidP="00F401D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TANIMA VE TAKİP FORMU</w:t>
            </w:r>
          </w:p>
        </w:tc>
        <w:tc>
          <w:tcPr>
            <w:tcW w:w="2694" w:type="dxa"/>
            <w:vMerge w:val="restart"/>
          </w:tcPr>
          <w:p w:rsidR="00E55473" w:rsidRDefault="00E55473" w:rsidP="00E5547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OTOĞRAF</w:t>
            </w:r>
          </w:p>
          <w:p w:rsidR="00E55473" w:rsidRDefault="00E5547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E55473" w:rsidRDefault="00E55473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55473" w:rsidTr="00A5008B">
        <w:tc>
          <w:tcPr>
            <w:tcW w:w="7371" w:type="dxa"/>
          </w:tcPr>
          <w:p w:rsidR="00E55473" w:rsidRDefault="00E55473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nin Adı-Soyadı:</w:t>
            </w:r>
          </w:p>
          <w:p w:rsidR="00E55473" w:rsidRDefault="00E55473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E55473" w:rsidRDefault="00E55473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694" w:type="dxa"/>
            <w:vMerge/>
          </w:tcPr>
          <w:p w:rsidR="00E55473" w:rsidRDefault="00E55473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55473" w:rsidTr="00A5008B">
        <w:tc>
          <w:tcPr>
            <w:tcW w:w="7371" w:type="dxa"/>
          </w:tcPr>
          <w:p w:rsidR="00E55473" w:rsidRDefault="00E55473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 Numarası:</w:t>
            </w:r>
          </w:p>
        </w:tc>
        <w:tc>
          <w:tcPr>
            <w:tcW w:w="2694" w:type="dxa"/>
            <w:vMerge/>
          </w:tcPr>
          <w:p w:rsidR="00E55473" w:rsidRDefault="00E55473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51892" w:rsidTr="00A5008B">
        <w:tc>
          <w:tcPr>
            <w:tcW w:w="10065" w:type="dxa"/>
            <w:gridSpan w:val="2"/>
          </w:tcPr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ölüme Kayıt Olduğu Eğitim-Öğretim Yılı:………………-…………….</w:t>
            </w:r>
          </w:p>
        </w:tc>
      </w:tr>
      <w:tr w:rsidR="000B0CD8" w:rsidTr="00A5008B">
        <w:tc>
          <w:tcPr>
            <w:tcW w:w="10065" w:type="dxa"/>
            <w:gridSpan w:val="2"/>
          </w:tcPr>
          <w:p w:rsidR="000B0CD8" w:rsidRDefault="000B0CD8" w:rsidP="000B0CD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ormu Danışman Hocasına Teslim Tarihi:………………/……………./………..</w:t>
            </w:r>
          </w:p>
        </w:tc>
      </w:tr>
      <w:tr w:rsidR="00051892" w:rsidTr="00A5008B">
        <w:tc>
          <w:tcPr>
            <w:tcW w:w="10065" w:type="dxa"/>
            <w:gridSpan w:val="2"/>
          </w:tcPr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anışman Öğretim Üye/Elemanı:</w:t>
            </w:r>
          </w:p>
          <w:p w:rsidR="00A5048D" w:rsidRDefault="00A5048D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5048D" w:rsidTr="00A5008B">
        <w:tc>
          <w:tcPr>
            <w:tcW w:w="10065" w:type="dxa"/>
            <w:gridSpan w:val="2"/>
          </w:tcPr>
          <w:p w:rsidR="00A5048D" w:rsidRDefault="00A5048D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nin İletişim Bilgileri:</w:t>
            </w:r>
          </w:p>
          <w:p w:rsidR="00A5048D" w:rsidRDefault="00A5048D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ep telefonu:</w:t>
            </w:r>
            <w:r w:rsidR="000B0CD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+90 (……..) ……………………</w:t>
            </w:r>
          </w:p>
          <w:p w:rsidR="00A5048D" w:rsidRDefault="00A5048D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-posta adresi:</w:t>
            </w:r>
            <w:r w:rsidR="000B0CD8">
              <w:rPr>
                <w:rFonts w:ascii="Times New Roman" w:hAnsi="Times New Roman" w:cs="Times New Roman"/>
                <w:b/>
                <w:sz w:val="24"/>
                <w:szCs w:val="24"/>
              </w:rPr>
              <w:t>………………………………..@............................................</w:t>
            </w:r>
          </w:p>
          <w:p w:rsidR="00A5048D" w:rsidRDefault="00A5048D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5048D" w:rsidRDefault="00A5048D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ursa’da yaşadığı yerin açık adresi:</w:t>
            </w:r>
          </w:p>
          <w:p w:rsidR="00A5048D" w:rsidRDefault="00A5048D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5048D" w:rsidRDefault="00A5048D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5048D" w:rsidRDefault="00A5048D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5048D" w:rsidRDefault="00A5048D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ilesinin yaşadığı yerin açık adresi:</w:t>
            </w:r>
          </w:p>
          <w:p w:rsidR="00A5048D" w:rsidRDefault="00A5048D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5048D" w:rsidRDefault="00A5048D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5048D" w:rsidRDefault="00A5048D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5048D" w:rsidTr="00A5008B">
        <w:tc>
          <w:tcPr>
            <w:tcW w:w="10065" w:type="dxa"/>
            <w:gridSpan w:val="2"/>
          </w:tcPr>
          <w:p w:rsidR="00A5048D" w:rsidRDefault="00A5048D" w:rsidP="00A5048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cil durumda ailesinden ulaşılmasını istediği kişinin:</w:t>
            </w:r>
          </w:p>
          <w:p w:rsidR="00A5048D" w:rsidRDefault="00A5048D" w:rsidP="00A5048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dı-Soyadı:</w:t>
            </w:r>
          </w:p>
          <w:p w:rsidR="00A5048D" w:rsidRDefault="00A5048D" w:rsidP="00A5048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5048D" w:rsidRDefault="00A5048D" w:rsidP="00A5048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Yakınlık Derecesi:</w:t>
            </w:r>
          </w:p>
          <w:p w:rsidR="00A5048D" w:rsidRDefault="00A5048D" w:rsidP="00A5048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ep telefonu:</w:t>
            </w:r>
          </w:p>
          <w:p w:rsidR="00A5048D" w:rsidRDefault="00A5048D" w:rsidP="00A5048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5048D" w:rsidRDefault="00A5048D" w:rsidP="00A5048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çık Adresi:</w:t>
            </w:r>
          </w:p>
          <w:p w:rsidR="00A5048D" w:rsidRDefault="00A5048D" w:rsidP="00A5048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B0CD8" w:rsidRDefault="000B0CD8" w:rsidP="00A5048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51892" w:rsidTr="00A5008B">
        <w:tc>
          <w:tcPr>
            <w:tcW w:w="10065" w:type="dxa"/>
            <w:gridSpan w:val="2"/>
          </w:tcPr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İRİNCİ SINIF</w:t>
            </w: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Formun Doldurulduğu Tarih: ……/…………/……….</w:t>
            </w: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Yıl İçinde Gözlem ve Yorumlar:</w:t>
            </w: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5048D" w:rsidRDefault="00A5048D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5048D" w:rsidRDefault="00A5048D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5048D" w:rsidRDefault="00A5048D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tim Üye/Elemanın Dönem Sonu Kontrol Tarihi ve Notu:……/…………/……….</w:t>
            </w:r>
          </w:p>
          <w:p w:rsidR="00A5048D" w:rsidRDefault="00A5048D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İmzası:</w:t>
            </w:r>
          </w:p>
          <w:p w:rsidR="00A5048D" w:rsidRDefault="00A5048D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5048D" w:rsidRDefault="00A5048D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51892" w:rsidTr="00A5008B">
        <w:tc>
          <w:tcPr>
            <w:tcW w:w="10065" w:type="dxa"/>
            <w:gridSpan w:val="2"/>
          </w:tcPr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İKİNCİ SINIF</w:t>
            </w: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ormun Doldurulduğu Tarih: ……/…………/……….</w:t>
            </w: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Öğretim Üye/Elemanın Dönem Başı </w:t>
            </w:r>
            <w:r w:rsidR="00A5048D">
              <w:rPr>
                <w:rFonts w:ascii="Times New Roman" w:hAnsi="Times New Roman" w:cs="Times New Roman"/>
                <w:b/>
                <w:sz w:val="24"/>
                <w:szCs w:val="24"/>
              </w:rPr>
              <w:t>Kontrol Notu (Öğrencinin a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amadığı dersler/kalacak yer vs sorun teşkil edebilecek durumlar):</w:t>
            </w: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5048D" w:rsidRDefault="00A5048D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5048D" w:rsidRDefault="00A5048D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5048D" w:rsidRDefault="00A5048D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Yıl İçinde Gözlem ve Yorumlar:</w:t>
            </w: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5048D" w:rsidRDefault="00A5048D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5048D" w:rsidRDefault="00A5048D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tim Üye/Elemanın Dönem Sonu Kontrol Tarihi ve Notu:……/…………/……….</w:t>
            </w:r>
          </w:p>
          <w:p w:rsidR="00A5048D" w:rsidRDefault="00A5048D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İmzası:</w:t>
            </w: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51892" w:rsidTr="00A5008B">
        <w:tc>
          <w:tcPr>
            <w:tcW w:w="10065" w:type="dxa"/>
            <w:gridSpan w:val="2"/>
          </w:tcPr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ÜÇÜNCÜ SINIF</w:t>
            </w: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Formun Doldurulduğu Tarih: ……/…………/……….</w:t>
            </w: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tim Üye/Elemanın Dönem Başı Kontrol Notu (</w:t>
            </w:r>
            <w:r w:rsidR="00A5048D">
              <w:rPr>
                <w:rFonts w:ascii="Times New Roman" w:hAnsi="Times New Roman" w:cs="Times New Roman"/>
                <w:b/>
                <w:sz w:val="24"/>
                <w:szCs w:val="24"/>
              </w:rPr>
              <w:t>Öğrencinin alamadığı dersler/kalacak yer vs sorun teşkil edebilecek durumlar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):</w:t>
            </w:r>
          </w:p>
          <w:p w:rsidR="00A5048D" w:rsidRDefault="00A5048D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5048D" w:rsidRDefault="00A5048D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5048D" w:rsidRDefault="00A5048D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5048D" w:rsidRDefault="00A5048D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Yıl İçinde Gözlem ve Yorumlar:</w:t>
            </w: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5048D" w:rsidRDefault="00A5048D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5048D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tim Üye/Elemanın Dönem Sonu Kontrol Tarihi ve Notu:……/…………/……….</w:t>
            </w:r>
          </w:p>
          <w:p w:rsidR="00A5048D" w:rsidRDefault="00A5048D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İmzası:</w:t>
            </w: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51892" w:rsidTr="00A5008B">
        <w:tc>
          <w:tcPr>
            <w:tcW w:w="10065" w:type="dxa"/>
            <w:gridSpan w:val="2"/>
          </w:tcPr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DÖRDÜNCÜ SINIF</w:t>
            </w: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ormun Doldurulduğu Tarih: ……/…………/……….</w:t>
            </w: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tim Üye/Elemanın Dönem Başı Kontrol Notu (</w:t>
            </w:r>
            <w:r w:rsidR="00A5048D">
              <w:rPr>
                <w:rFonts w:ascii="Times New Roman" w:hAnsi="Times New Roman" w:cs="Times New Roman"/>
                <w:b/>
                <w:sz w:val="24"/>
                <w:szCs w:val="24"/>
              </w:rPr>
              <w:t>Öğrencinin alamadığı dersler/kalacak yer vs sorun teşkil edebilecek durumlar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):</w:t>
            </w: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5048D" w:rsidRDefault="00A5048D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Yıl İçinde Gözlem ve Yorumlar:</w:t>
            </w: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tim Üye/Elemanın Dönem Sonu Kontrol Tarihi ve Notu:……/…………/……….</w:t>
            </w: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51892" w:rsidRDefault="00A5048D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İmzası:</w:t>
            </w: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51892" w:rsidTr="00A5008B">
        <w:tc>
          <w:tcPr>
            <w:tcW w:w="10065" w:type="dxa"/>
            <w:gridSpan w:val="2"/>
          </w:tcPr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EZUNİYET</w:t>
            </w:r>
            <w:r w:rsidR="00A5048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DURUMU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: </w:t>
            </w: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nin Adı-Soyadı:</w:t>
            </w: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umarası:</w:t>
            </w: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nin mezuniyeti:           Uygundur ……        Uygun Değildir…..</w:t>
            </w: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5048D" w:rsidRDefault="00A5048D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51892" w:rsidRDefault="00051892" w:rsidP="0064445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anışman Öğretim Üye/Elemanı</w:t>
            </w:r>
          </w:p>
          <w:p w:rsidR="00051892" w:rsidRDefault="00051892" w:rsidP="005C2C8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(Ad-Soyadı, Tarih, İmza)</w:t>
            </w:r>
          </w:p>
          <w:p w:rsidR="00051892" w:rsidRDefault="00051892" w:rsidP="0064445A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51892" w:rsidRDefault="00051892" w:rsidP="0064445A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5048D" w:rsidRDefault="00A5048D" w:rsidP="0064445A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5048D" w:rsidRDefault="00A5048D" w:rsidP="0064445A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5048D" w:rsidRDefault="00A5048D" w:rsidP="0064445A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51892" w:rsidRDefault="00051892" w:rsidP="0064445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51892" w:rsidRDefault="00051892" w:rsidP="0064445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ölüm Başkanı</w:t>
            </w:r>
          </w:p>
          <w:p w:rsidR="00051892" w:rsidRDefault="00051892" w:rsidP="0064445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(Ad-Soyadı, Tarih, İmza)</w:t>
            </w: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70325D" w:rsidRDefault="0070325D"/>
    <w:tbl>
      <w:tblPr>
        <w:tblStyle w:val="TabloKlavuzu"/>
        <w:tblW w:w="10065" w:type="dxa"/>
        <w:tblInd w:w="-572" w:type="dxa"/>
        <w:tblLook w:val="04A0" w:firstRow="1" w:lastRow="0" w:firstColumn="1" w:lastColumn="0" w:noHBand="0" w:noVBand="1"/>
      </w:tblPr>
      <w:tblGrid>
        <w:gridCol w:w="10065"/>
      </w:tblGrid>
      <w:tr w:rsidR="000B0CD8" w:rsidRPr="00787BDD" w:rsidTr="00A5008B">
        <w:tc>
          <w:tcPr>
            <w:tcW w:w="10065" w:type="dxa"/>
          </w:tcPr>
          <w:p w:rsidR="000B0CD8" w:rsidRPr="000B0CD8" w:rsidRDefault="000B0CD8" w:rsidP="000B0CD8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0B0CD8">
              <w:rPr>
                <w:rFonts w:ascii="Times New Roman" w:hAnsi="Times New Roman" w:cs="Times New Roman"/>
                <w:b/>
                <w:sz w:val="24"/>
              </w:rPr>
              <w:t>Öğrenci Özel Durum Bilgilendirme Formu</w:t>
            </w:r>
          </w:p>
          <w:p w:rsidR="000B0CD8" w:rsidRDefault="00F7470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Var / Yok sorularında işaretlemek istediğiniz yanıtın yanına (X) işaretini koyun.</w:t>
            </w:r>
          </w:p>
          <w:p w:rsidR="00F74708" w:rsidRPr="00787BDD" w:rsidRDefault="00F7470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F74708" w:rsidRPr="00787BDD" w:rsidTr="00A5008B">
        <w:tc>
          <w:tcPr>
            <w:tcW w:w="10065" w:type="dxa"/>
          </w:tcPr>
          <w:p w:rsidR="00F74708" w:rsidRDefault="00F74708" w:rsidP="00F7470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Öğrencinin </w:t>
            </w:r>
          </w:p>
          <w:p w:rsidR="00F74708" w:rsidRDefault="00F74708" w:rsidP="00F7470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dı-Soyadı:</w:t>
            </w:r>
          </w:p>
          <w:p w:rsidR="00F74708" w:rsidRDefault="00F74708" w:rsidP="00F7470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74708" w:rsidRDefault="00F74708" w:rsidP="00F7470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74708" w:rsidRDefault="00F74708" w:rsidP="00F7470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ep telefonu: +90 (……..) ……………………</w:t>
            </w:r>
          </w:p>
          <w:p w:rsidR="00F74708" w:rsidRDefault="00F74708" w:rsidP="00F7470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74708" w:rsidRDefault="00F74708" w:rsidP="00F7470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74708" w:rsidRDefault="00F74708" w:rsidP="00F7470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oldurulma Tarihi:………../……………./……………..</w:t>
            </w:r>
          </w:p>
          <w:p w:rsidR="00F74708" w:rsidRDefault="00F74708" w:rsidP="00F7470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74708" w:rsidRDefault="00F74708" w:rsidP="00F7470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74708" w:rsidRDefault="00F74708" w:rsidP="00F7470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Kaçıncı Sınıf: </w:t>
            </w:r>
          </w:p>
          <w:p w:rsidR="00F74708" w:rsidRDefault="00F74708" w:rsidP="00F7470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74708" w:rsidRPr="000B0CD8" w:rsidRDefault="00F74708" w:rsidP="000B0CD8">
            <w:pPr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0B0CD8" w:rsidRPr="00787BDD" w:rsidTr="00A5008B">
        <w:tc>
          <w:tcPr>
            <w:tcW w:w="10065" w:type="dxa"/>
          </w:tcPr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t>Kronik Hastalık Varlığı:</w:t>
            </w: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Yok:</w:t>
            </w: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t>Var:</w:t>
            </w: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t>Varsa detay veriniz:</w:t>
            </w: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B0CD8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891D55" w:rsidRPr="00787BDD" w:rsidRDefault="00891D55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B0CD8" w:rsidRPr="00787BDD" w:rsidTr="00A5008B">
        <w:tc>
          <w:tcPr>
            <w:tcW w:w="10065" w:type="dxa"/>
          </w:tcPr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İlaç Kullanımı:</w:t>
            </w: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t>Yok:</w:t>
            </w: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t>Var:</w:t>
            </w: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t>Varsa detay veriniz:</w:t>
            </w: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B0CD8" w:rsidRPr="00787BDD" w:rsidTr="00A5008B">
        <w:tc>
          <w:tcPr>
            <w:tcW w:w="10065" w:type="dxa"/>
          </w:tcPr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t>Burs Gereksinimi:</w:t>
            </w: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t>Yok:</w:t>
            </w: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t>Var:</w:t>
            </w: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t>Varsa detay veriniz:</w:t>
            </w: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74708" w:rsidRDefault="00F7470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B0CD8" w:rsidRPr="00787BDD" w:rsidTr="00A5008B">
        <w:tc>
          <w:tcPr>
            <w:tcW w:w="10065" w:type="dxa"/>
          </w:tcPr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t>Sosyal Destek Gereksinimi:</w:t>
            </w: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t>Yok:</w:t>
            </w: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t>Var:</w:t>
            </w: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t>Varsa detay veriniz:</w:t>
            </w: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B0CD8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B0CD8" w:rsidRPr="00787BDD" w:rsidTr="00A5008B">
        <w:tc>
          <w:tcPr>
            <w:tcW w:w="10065" w:type="dxa"/>
          </w:tcPr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t>Psikolojik Destek Gereksinimi:</w:t>
            </w: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t>Yok:</w:t>
            </w: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t>Var:</w:t>
            </w: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t>Varsa detay veriniz:</w:t>
            </w:r>
          </w:p>
          <w:p w:rsidR="000B0CD8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891D55" w:rsidRPr="00787BDD" w:rsidRDefault="00891D55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B0CD8" w:rsidRPr="00787BDD" w:rsidTr="00A5008B">
        <w:tc>
          <w:tcPr>
            <w:tcW w:w="10065" w:type="dxa"/>
          </w:tcPr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t>Çalışma Ortamı Gereksinimi:</w:t>
            </w: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t>Yok:</w:t>
            </w: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t>Var:</w:t>
            </w: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t>Varsa detay veriniz:</w:t>
            </w:r>
          </w:p>
          <w:p w:rsidR="000B0CD8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B0CD8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891D55" w:rsidRPr="00787BDD" w:rsidRDefault="00891D55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B0CD8" w:rsidRPr="00787BDD" w:rsidTr="00A5008B">
        <w:tc>
          <w:tcPr>
            <w:tcW w:w="10065" w:type="dxa"/>
          </w:tcPr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t>Boş Zaman Aktivitesi Olarak Yaptığı Etkinlikler:</w:t>
            </w: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t>Yok:</w:t>
            </w: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t>Var:</w:t>
            </w: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t>Varsa detay veriniz:</w:t>
            </w:r>
          </w:p>
          <w:p w:rsidR="000B0CD8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74708" w:rsidRPr="00787BDD" w:rsidRDefault="00F7470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B0CD8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891D55" w:rsidRDefault="00891D55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891D55" w:rsidRPr="00787BDD" w:rsidRDefault="00891D55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B0CD8" w:rsidRPr="00787BDD" w:rsidTr="00A5008B">
        <w:tc>
          <w:tcPr>
            <w:tcW w:w="10065" w:type="dxa"/>
          </w:tcPr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t>Düzenli Yaptığı Spor Aktivitesi:</w:t>
            </w: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Yok:</w:t>
            </w: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t>Var:</w:t>
            </w: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t>Varsa detay veriniz:</w:t>
            </w: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B0CD8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74708" w:rsidRPr="00787BDD" w:rsidRDefault="00F7470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B0CD8" w:rsidRPr="00787BDD" w:rsidTr="00A5008B">
        <w:tc>
          <w:tcPr>
            <w:tcW w:w="10065" w:type="dxa"/>
          </w:tcPr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Düzenli Yaptığı Sanatsal Aktivite:</w:t>
            </w: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t>Yok:</w:t>
            </w: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t>Var:</w:t>
            </w: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t>Varsa detay veriniz:</w:t>
            </w: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B0CD8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891D55" w:rsidRDefault="00891D55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891D55" w:rsidRPr="00787BDD" w:rsidRDefault="00891D55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B0CD8" w:rsidRPr="00787BDD" w:rsidTr="00A5008B">
        <w:tc>
          <w:tcPr>
            <w:tcW w:w="10065" w:type="dxa"/>
          </w:tcPr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t>Bilinmesini İstediği Özel Bir Durum Varlığı:</w:t>
            </w: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t>Yok:</w:t>
            </w: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t>Var:</w:t>
            </w: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t>Varsa detay veriniz:</w:t>
            </w:r>
          </w:p>
          <w:p w:rsidR="000B0CD8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B0CD8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74708" w:rsidRDefault="00F7470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74708" w:rsidRDefault="00F7470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74708" w:rsidRDefault="00F7470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74708" w:rsidRDefault="00F7470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74708" w:rsidRPr="00787BDD" w:rsidRDefault="00F7470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0B0CD8" w:rsidRDefault="000B0CD8"/>
    <w:sectPr w:rsidR="000B0CD8" w:rsidSect="00051892">
      <w:headerReference w:type="default" r:id="rId6"/>
      <w:footerReference w:type="default" r:id="rId7"/>
      <w:pgSz w:w="11906" w:h="16838"/>
      <w:pgMar w:top="993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35BB0" w:rsidRDefault="00F35BB0" w:rsidP="00051892">
      <w:pPr>
        <w:spacing w:after="0" w:line="240" w:lineRule="auto"/>
      </w:pPr>
      <w:r>
        <w:separator/>
      </w:r>
    </w:p>
  </w:endnote>
  <w:endnote w:type="continuationSeparator" w:id="0">
    <w:p w:rsidR="00F35BB0" w:rsidRDefault="00F35BB0" w:rsidP="000518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51892" w:rsidRDefault="00051892">
    <w:pPr>
      <w:pStyle w:val="AltBilgi"/>
    </w:pPr>
    <w:r>
      <w:t xml:space="preserve">BUÜ- SBF- </w:t>
    </w:r>
    <w:r w:rsidR="00AA097F">
      <w:t>HEMŞİRELİK</w:t>
    </w:r>
    <w:r w:rsidR="004268B9">
      <w:t>- Öğrenci Tanıma Formu</w:t>
    </w:r>
  </w:p>
  <w:p w:rsidR="00051892" w:rsidRDefault="00051892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35BB0" w:rsidRDefault="00F35BB0" w:rsidP="00051892">
      <w:pPr>
        <w:spacing w:after="0" w:line="240" w:lineRule="auto"/>
      </w:pPr>
      <w:r>
        <w:separator/>
      </w:r>
    </w:p>
  </w:footnote>
  <w:footnote w:type="continuationSeparator" w:id="0">
    <w:p w:rsidR="00F35BB0" w:rsidRDefault="00F35BB0" w:rsidP="000518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08946819"/>
      <w:docPartObj>
        <w:docPartGallery w:val="Page Numbers (Top of Page)"/>
        <w:docPartUnique/>
      </w:docPartObj>
    </w:sdtPr>
    <w:sdtEndPr/>
    <w:sdtContent>
      <w:p w:rsidR="00051892" w:rsidRDefault="00051892">
        <w:pPr>
          <w:pStyle w:val="s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B0A44">
          <w:rPr>
            <w:noProof/>
          </w:rPr>
          <w:t>2</w:t>
        </w:r>
        <w:r>
          <w:fldChar w:fldCharType="end"/>
        </w:r>
      </w:p>
    </w:sdtContent>
  </w:sdt>
  <w:p w:rsidR="00051892" w:rsidRDefault="00051892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sTS0MDEyMTcwNTJW0lEKTi0uzszPAykwrQUATzWChywAAAA="/>
  </w:docVars>
  <w:rsids>
    <w:rsidRoot w:val="00040CA0"/>
    <w:rsid w:val="00040CA0"/>
    <w:rsid w:val="00051892"/>
    <w:rsid w:val="000B0CD8"/>
    <w:rsid w:val="000C548F"/>
    <w:rsid w:val="00182012"/>
    <w:rsid w:val="00182080"/>
    <w:rsid w:val="001B7106"/>
    <w:rsid w:val="002D5194"/>
    <w:rsid w:val="00363B2A"/>
    <w:rsid w:val="004268B9"/>
    <w:rsid w:val="005C2C86"/>
    <w:rsid w:val="006817D3"/>
    <w:rsid w:val="0070325D"/>
    <w:rsid w:val="00711479"/>
    <w:rsid w:val="0073074D"/>
    <w:rsid w:val="008363FA"/>
    <w:rsid w:val="00891D55"/>
    <w:rsid w:val="008D45F9"/>
    <w:rsid w:val="009B4055"/>
    <w:rsid w:val="00A5008B"/>
    <w:rsid w:val="00A5048D"/>
    <w:rsid w:val="00AA097F"/>
    <w:rsid w:val="00AB2622"/>
    <w:rsid w:val="00B111D8"/>
    <w:rsid w:val="00B80FE2"/>
    <w:rsid w:val="00BB0A44"/>
    <w:rsid w:val="00CB1FCC"/>
    <w:rsid w:val="00D55EF4"/>
    <w:rsid w:val="00DE0379"/>
    <w:rsid w:val="00E55473"/>
    <w:rsid w:val="00EE1423"/>
    <w:rsid w:val="00F35BB0"/>
    <w:rsid w:val="00F401D9"/>
    <w:rsid w:val="00F42088"/>
    <w:rsid w:val="00F747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E7D85D3-74E2-4704-9B47-2549E58559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51892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0518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05189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51892"/>
  </w:style>
  <w:style w:type="paragraph" w:styleId="AltBilgi">
    <w:name w:val="footer"/>
    <w:basedOn w:val="Normal"/>
    <w:link w:val="AltBilgiChar"/>
    <w:uiPriority w:val="99"/>
    <w:unhideWhenUsed/>
    <w:rsid w:val="0005189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51892"/>
  </w:style>
  <w:style w:type="paragraph" w:styleId="AralkYok">
    <w:name w:val="No Spacing"/>
    <w:uiPriority w:val="1"/>
    <w:qFormat/>
    <w:rsid w:val="006817D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427</Words>
  <Characters>2438</Characters>
  <Application>Microsoft Office Word</Application>
  <DocSecurity>0</DocSecurity>
  <Lines>20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Windows Kullanıcısı</cp:lastModifiedBy>
  <cp:revision>2</cp:revision>
  <dcterms:created xsi:type="dcterms:W3CDTF">2022-03-28T12:29:00Z</dcterms:created>
  <dcterms:modified xsi:type="dcterms:W3CDTF">2022-03-28T12:29:00Z</dcterms:modified>
</cp:coreProperties>
</file>